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C79A3" w14:textId="77777777" w:rsidR="0073500A" w:rsidRDefault="0073500A" w:rsidP="0073500A">
      <w:pPr>
        <w:pStyle w:val="NoSpacing"/>
        <w:jc w:val="center"/>
        <w:rPr>
          <w:b/>
          <w:bCs/>
          <w:sz w:val="44"/>
          <w:szCs w:val="44"/>
        </w:rPr>
      </w:pPr>
      <w:r>
        <w:rPr>
          <w:b/>
          <w:bCs/>
          <w:noProof/>
          <w:sz w:val="44"/>
          <w:szCs w:val="44"/>
        </w:rPr>
        <w:drawing>
          <wp:inline distT="0" distB="0" distL="0" distR="0" wp14:anchorId="4D4F2689" wp14:editId="60843FDC">
            <wp:extent cx="2316480" cy="231648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6939" cy="2316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AAF20" w14:textId="77777777" w:rsidR="0073500A" w:rsidRDefault="0073500A" w:rsidP="0073500A">
      <w:pPr>
        <w:pStyle w:val="NoSpacing"/>
        <w:jc w:val="center"/>
        <w:rPr>
          <w:b/>
          <w:bCs/>
          <w:sz w:val="44"/>
          <w:szCs w:val="44"/>
        </w:rPr>
      </w:pPr>
    </w:p>
    <w:p w14:paraId="376667AF" w14:textId="2CED3A7D" w:rsidR="00176A2D" w:rsidRDefault="0073500A" w:rsidP="0073500A">
      <w:pPr>
        <w:pStyle w:val="NoSpacing"/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J</w:t>
      </w:r>
      <w:r w:rsidR="00655DC2" w:rsidRPr="003E6AED">
        <w:rPr>
          <w:b/>
          <w:bCs/>
          <w:sz w:val="44"/>
          <w:szCs w:val="44"/>
        </w:rPr>
        <w:t xml:space="preserve">TT </w:t>
      </w:r>
      <w:r w:rsidR="00BD60D1">
        <w:rPr>
          <w:b/>
          <w:bCs/>
          <w:sz w:val="44"/>
          <w:szCs w:val="44"/>
        </w:rPr>
        <w:t>Spring 2023</w:t>
      </w:r>
    </w:p>
    <w:p w14:paraId="5E9A0FCE" w14:textId="77777777" w:rsidR="00CE28BE" w:rsidRPr="00CE28BE" w:rsidRDefault="00CE28BE" w:rsidP="005C6A8A">
      <w:pPr>
        <w:pStyle w:val="NoSpacing"/>
        <w:jc w:val="center"/>
        <w:rPr>
          <w:b/>
          <w:bCs/>
          <w:sz w:val="16"/>
          <w:szCs w:val="16"/>
        </w:rPr>
      </w:pPr>
    </w:p>
    <w:p w14:paraId="38788849" w14:textId="14B25846" w:rsidR="00655DC2" w:rsidRDefault="00655DC2" w:rsidP="005C6A8A">
      <w:pPr>
        <w:pStyle w:val="NoSpacing"/>
        <w:jc w:val="center"/>
        <w:rPr>
          <w:b/>
          <w:bCs/>
          <w:sz w:val="44"/>
          <w:szCs w:val="44"/>
        </w:rPr>
      </w:pPr>
      <w:r w:rsidRPr="00CE28BE">
        <w:rPr>
          <w:b/>
          <w:bCs/>
          <w:sz w:val="44"/>
          <w:szCs w:val="44"/>
        </w:rPr>
        <w:t xml:space="preserve">Sectionals </w:t>
      </w:r>
      <w:r w:rsidR="008C712B" w:rsidRPr="00CE28BE">
        <w:rPr>
          <w:b/>
          <w:bCs/>
          <w:sz w:val="44"/>
          <w:szCs w:val="44"/>
        </w:rPr>
        <w:t xml:space="preserve">is </w:t>
      </w:r>
      <w:r w:rsidR="003401DF" w:rsidRPr="003401DF">
        <w:rPr>
          <w:b/>
          <w:bCs/>
          <w:sz w:val="44"/>
          <w:szCs w:val="44"/>
        </w:rPr>
        <w:t>May</w:t>
      </w:r>
      <w:r w:rsidR="00DC33CC" w:rsidRPr="003401DF">
        <w:rPr>
          <w:b/>
          <w:bCs/>
          <w:sz w:val="44"/>
          <w:szCs w:val="44"/>
        </w:rPr>
        <w:t xml:space="preserve"> </w:t>
      </w:r>
      <w:r w:rsidR="003401DF" w:rsidRPr="003401DF">
        <w:rPr>
          <w:b/>
          <w:bCs/>
          <w:sz w:val="44"/>
          <w:szCs w:val="44"/>
        </w:rPr>
        <w:t>20-21</w:t>
      </w:r>
      <w:r w:rsidR="00DC33CC" w:rsidRPr="003401DF">
        <w:rPr>
          <w:b/>
          <w:bCs/>
          <w:sz w:val="44"/>
          <w:szCs w:val="44"/>
        </w:rPr>
        <w:t xml:space="preserve"> in </w:t>
      </w:r>
      <w:r w:rsidR="003401DF">
        <w:rPr>
          <w:b/>
          <w:bCs/>
          <w:sz w:val="44"/>
          <w:szCs w:val="44"/>
        </w:rPr>
        <w:t>Dallas</w:t>
      </w:r>
    </w:p>
    <w:p w14:paraId="18F1205E" w14:textId="358C35B3" w:rsidR="00896262" w:rsidRPr="00896262" w:rsidRDefault="00896262" w:rsidP="005C6A8A">
      <w:pPr>
        <w:pStyle w:val="NoSpacing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(Sectional fees will be paid by the team)</w:t>
      </w:r>
    </w:p>
    <w:p w14:paraId="52FA1CC8" w14:textId="77777777" w:rsidR="005C6A8A" w:rsidRPr="002D7C4D" w:rsidRDefault="005C6A8A" w:rsidP="005C6A8A">
      <w:pPr>
        <w:pStyle w:val="NoSpacing"/>
        <w:jc w:val="center"/>
        <w:rPr>
          <w:sz w:val="16"/>
          <w:szCs w:val="16"/>
        </w:rPr>
      </w:pPr>
    </w:p>
    <w:p w14:paraId="4A043D45" w14:textId="69F0EACC" w:rsidR="004567A7" w:rsidRDefault="00B0397F" w:rsidP="00B17E7B">
      <w:pPr>
        <w:pStyle w:val="NoSpacing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10U Green Ball </w:t>
      </w:r>
      <w:r w:rsidR="004567A7">
        <w:rPr>
          <w:sz w:val="28"/>
          <w:szCs w:val="28"/>
        </w:rPr>
        <w:t xml:space="preserve">(ages 9 &amp; 10) - </w:t>
      </w:r>
      <w:r w:rsidR="004567A7" w:rsidRPr="00B17E7B">
        <w:rPr>
          <w:sz w:val="28"/>
          <w:szCs w:val="28"/>
        </w:rPr>
        <w:t>Sundays 2</w:t>
      </w:r>
      <w:r w:rsidR="004567A7">
        <w:rPr>
          <w:sz w:val="28"/>
          <w:szCs w:val="28"/>
        </w:rPr>
        <w:t xml:space="preserve"> </w:t>
      </w:r>
      <w:r w:rsidR="004567A7" w:rsidRPr="00B17E7B">
        <w:rPr>
          <w:sz w:val="28"/>
          <w:szCs w:val="28"/>
        </w:rPr>
        <w:t>pm</w:t>
      </w:r>
      <w:r w:rsidR="004567A7">
        <w:rPr>
          <w:sz w:val="28"/>
          <w:szCs w:val="28"/>
        </w:rPr>
        <w:t xml:space="preserve"> at Rose Park</w:t>
      </w:r>
      <w:r w:rsidR="00D241EE">
        <w:rPr>
          <w:sz w:val="28"/>
          <w:szCs w:val="28"/>
        </w:rPr>
        <w:t xml:space="preserve"> </w:t>
      </w:r>
    </w:p>
    <w:p w14:paraId="6FD659E4" w14:textId="77777777" w:rsidR="004567A7" w:rsidRPr="004567A7" w:rsidRDefault="004567A7" w:rsidP="00B17E7B">
      <w:pPr>
        <w:pStyle w:val="NoSpacing"/>
        <w:jc w:val="center"/>
        <w:rPr>
          <w:sz w:val="16"/>
          <w:szCs w:val="16"/>
        </w:rPr>
      </w:pPr>
    </w:p>
    <w:p w14:paraId="5D8C4073" w14:textId="24E3918F" w:rsidR="00B0397F" w:rsidRDefault="00B0397F" w:rsidP="00B17E7B">
      <w:pPr>
        <w:pStyle w:val="NoSpacing"/>
        <w:jc w:val="center"/>
        <w:rPr>
          <w:sz w:val="28"/>
          <w:szCs w:val="28"/>
        </w:rPr>
      </w:pPr>
      <w:r>
        <w:rPr>
          <w:sz w:val="28"/>
          <w:szCs w:val="28"/>
        </w:rPr>
        <w:t>12U Green Ball</w:t>
      </w:r>
      <w:r w:rsidR="00D241EE">
        <w:rPr>
          <w:sz w:val="28"/>
          <w:szCs w:val="28"/>
        </w:rPr>
        <w:t xml:space="preserve"> </w:t>
      </w:r>
      <w:r w:rsidR="00F35860">
        <w:rPr>
          <w:sz w:val="28"/>
          <w:szCs w:val="28"/>
        </w:rPr>
        <w:t xml:space="preserve">(ages 11 &amp; 12) </w:t>
      </w:r>
      <w:r w:rsidR="00D241EE">
        <w:rPr>
          <w:sz w:val="28"/>
          <w:szCs w:val="28"/>
        </w:rPr>
        <w:t xml:space="preserve">- </w:t>
      </w:r>
      <w:r w:rsidR="00D241EE" w:rsidRPr="00B17E7B">
        <w:rPr>
          <w:sz w:val="28"/>
          <w:szCs w:val="28"/>
        </w:rPr>
        <w:t>Sundays 2</w:t>
      </w:r>
      <w:r w:rsidR="00D241EE">
        <w:rPr>
          <w:sz w:val="28"/>
          <w:szCs w:val="28"/>
        </w:rPr>
        <w:t xml:space="preserve"> </w:t>
      </w:r>
      <w:r w:rsidR="00D241EE" w:rsidRPr="00B17E7B">
        <w:rPr>
          <w:sz w:val="28"/>
          <w:szCs w:val="28"/>
        </w:rPr>
        <w:t>pm</w:t>
      </w:r>
      <w:r w:rsidR="00D241EE">
        <w:rPr>
          <w:sz w:val="28"/>
          <w:szCs w:val="28"/>
        </w:rPr>
        <w:t xml:space="preserve"> at Rose Park</w:t>
      </w:r>
    </w:p>
    <w:p w14:paraId="5E6221AD" w14:textId="77777777" w:rsidR="00D241EE" w:rsidRPr="00D241EE" w:rsidRDefault="00D241EE" w:rsidP="00B17E7B">
      <w:pPr>
        <w:pStyle w:val="NoSpacing"/>
        <w:jc w:val="center"/>
        <w:rPr>
          <w:sz w:val="16"/>
          <w:szCs w:val="16"/>
        </w:rPr>
      </w:pPr>
    </w:p>
    <w:p w14:paraId="2E3EECEF" w14:textId="56EBE4E0" w:rsidR="00B17E7B" w:rsidRDefault="00C06001" w:rsidP="00B17E7B">
      <w:pPr>
        <w:pStyle w:val="NoSpacing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12U &amp; </w:t>
      </w:r>
      <w:r w:rsidR="00B17E7B" w:rsidRPr="00B17E7B">
        <w:rPr>
          <w:sz w:val="28"/>
          <w:szCs w:val="28"/>
        </w:rPr>
        <w:t>14U matches - Sundays 4</w:t>
      </w:r>
      <w:r w:rsidR="0022707E">
        <w:rPr>
          <w:sz w:val="28"/>
          <w:szCs w:val="28"/>
        </w:rPr>
        <w:t xml:space="preserve"> </w:t>
      </w:r>
      <w:r w:rsidR="00B17E7B" w:rsidRPr="00B17E7B">
        <w:rPr>
          <w:sz w:val="28"/>
          <w:szCs w:val="28"/>
        </w:rPr>
        <w:t>pm at Rose Park</w:t>
      </w:r>
    </w:p>
    <w:p w14:paraId="5C502C95" w14:textId="77777777" w:rsidR="00205BF9" w:rsidRPr="00205BF9" w:rsidRDefault="00205BF9" w:rsidP="00B17E7B">
      <w:pPr>
        <w:pStyle w:val="NoSpacing"/>
        <w:jc w:val="center"/>
        <w:rPr>
          <w:sz w:val="16"/>
          <w:szCs w:val="16"/>
        </w:rPr>
      </w:pPr>
    </w:p>
    <w:p w14:paraId="64F668FF" w14:textId="1757BCC7" w:rsidR="00B17E7B" w:rsidRDefault="00B17E7B" w:rsidP="00205BF9">
      <w:pPr>
        <w:pStyle w:val="NoSpacing"/>
        <w:jc w:val="center"/>
        <w:rPr>
          <w:sz w:val="28"/>
          <w:szCs w:val="28"/>
        </w:rPr>
      </w:pPr>
      <w:r w:rsidRPr="00B17E7B">
        <w:rPr>
          <w:sz w:val="28"/>
          <w:szCs w:val="28"/>
        </w:rPr>
        <w:t>18U matches - Sundays 2</w:t>
      </w:r>
      <w:r w:rsidR="0022707E">
        <w:rPr>
          <w:sz w:val="28"/>
          <w:szCs w:val="28"/>
        </w:rPr>
        <w:t xml:space="preserve"> </w:t>
      </w:r>
      <w:r w:rsidRPr="00B17E7B">
        <w:rPr>
          <w:sz w:val="28"/>
          <w:szCs w:val="28"/>
        </w:rPr>
        <w:t xml:space="preserve">pm </w:t>
      </w:r>
      <w:r w:rsidRPr="00D241EE">
        <w:rPr>
          <w:sz w:val="28"/>
          <w:szCs w:val="28"/>
        </w:rPr>
        <w:t>at McMurry</w:t>
      </w:r>
    </w:p>
    <w:p w14:paraId="19752CD8" w14:textId="3F460E8B" w:rsidR="00D241EE" w:rsidRPr="00D241EE" w:rsidRDefault="00D241EE" w:rsidP="00205BF9">
      <w:pPr>
        <w:pStyle w:val="NoSpacing"/>
        <w:jc w:val="center"/>
        <w:rPr>
          <w:sz w:val="16"/>
          <w:szCs w:val="16"/>
        </w:rPr>
      </w:pPr>
    </w:p>
    <w:p w14:paraId="7DA8CD8C" w14:textId="4BC7D5BA" w:rsidR="00D241EE" w:rsidRPr="006D2649" w:rsidRDefault="00D241EE" w:rsidP="00205BF9">
      <w:pPr>
        <w:pStyle w:val="NoSpacing"/>
        <w:jc w:val="center"/>
        <w:rPr>
          <w:b/>
          <w:bCs/>
          <w:i/>
          <w:iCs/>
          <w:sz w:val="28"/>
          <w:szCs w:val="28"/>
        </w:rPr>
      </w:pPr>
      <w:r w:rsidRPr="006D2649">
        <w:rPr>
          <w:b/>
          <w:bCs/>
          <w:i/>
          <w:iCs/>
          <w:sz w:val="28"/>
          <w:szCs w:val="28"/>
        </w:rPr>
        <w:t xml:space="preserve">Match Dates </w:t>
      </w:r>
      <w:r w:rsidR="00BD60D1" w:rsidRPr="006D2649">
        <w:rPr>
          <w:b/>
          <w:bCs/>
          <w:i/>
          <w:iCs/>
          <w:sz w:val="28"/>
          <w:szCs w:val="28"/>
        </w:rPr>
        <w:t>2/26</w:t>
      </w:r>
      <w:r w:rsidR="00DC33CC" w:rsidRPr="006D2649">
        <w:rPr>
          <w:b/>
          <w:bCs/>
          <w:i/>
          <w:iCs/>
          <w:sz w:val="28"/>
          <w:szCs w:val="28"/>
        </w:rPr>
        <w:t xml:space="preserve"> – </w:t>
      </w:r>
      <w:r w:rsidR="00BD60D1" w:rsidRPr="006D2649">
        <w:rPr>
          <w:b/>
          <w:bCs/>
          <w:i/>
          <w:iCs/>
          <w:sz w:val="28"/>
          <w:szCs w:val="28"/>
        </w:rPr>
        <w:t>4/23</w:t>
      </w:r>
    </w:p>
    <w:p w14:paraId="7F6B148A" w14:textId="77777777" w:rsidR="00205BF9" w:rsidRPr="00205BF9" w:rsidRDefault="00205BF9" w:rsidP="00205BF9">
      <w:pPr>
        <w:pStyle w:val="NoSpacing"/>
        <w:jc w:val="center"/>
        <w:rPr>
          <w:sz w:val="16"/>
          <w:szCs w:val="16"/>
        </w:rPr>
      </w:pPr>
    </w:p>
    <w:p w14:paraId="0877AA30" w14:textId="771D8478" w:rsidR="00B17E7B" w:rsidRPr="006D2649" w:rsidRDefault="00B17E7B" w:rsidP="00B17E7B">
      <w:pPr>
        <w:jc w:val="center"/>
        <w:rPr>
          <w:b/>
          <w:bCs/>
          <w:sz w:val="28"/>
          <w:szCs w:val="28"/>
        </w:rPr>
      </w:pPr>
      <w:r w:rsidRPr="006D2649">
        <w:rPr>
          <w:b/>
          <w:bCs/>
          <w:sz w:val="28"/>
          <w:szCs w:val="28"/>
        </w:rPr>
        <w:t>Registration cost is $ 5</w:t>
      </w:r>
      <w:r w:rsidR="00BD60D1" w:rsidRPr="006D2649">
        <w:rPr>
          <w:b/>
          <w:bCs/>
          <w:sz w:val="28"/>
          <w:szCs w:val="28"/>
        </w:rPr>
        <w:t>0</w:t>
      </w:r>
      <w:r w:rsidRPr="006D2649">
        <w:rPr>
          <w:b/>
          <w:bCs/>
          <w:sz w:val="28"/>
          <w:szCs w:val="28"/>
        </w:rPr>
        <w:t>.00 per player plus Tennis</w:t>
      </w:r>
      <w:r w:rsidR="005E090C" w:rsidRPr="006D2649">
        <w:rPr>
          <w:b/>
          <w:bCs/>
          <w:sz w:val="28"/>
          <w:szCs w:val="28"/>
        </w:rPr>
        <w:t>L</w:t>
      </w:r>
      <w:r w:rsidRPr="006D2649">
        <w:rPr>
          <w:b/>
          <w:bCs/>
          <w:sz w:val="28"/>
          <w:szCs w:val="28"/>
        </w:rPr>
        <w:t>ink fee</w:t>
      </w:r>
    </w:p>
    <w:p w14:paraId="71C8B991" w14:textId="32AE70EF" w:rsidR="00B17E7B" w:rsidRPr="0073500A" w:rsidRDefault="00B17E7B" w:rsidP="00B17E7B">
      <w:pPr>
        <w:jc w:val="center"/>
        <w:rPr>
          <w:b/>
          <w:bCs/>
          <w:color w:val="FF0000"/>
          <w:sz w:val="28"/>
          <w:szCs w:val="28"/>
        </w:rPr>
      </w:pPr>
      <w:r w:rsidRPr="0073500A">
        <w:rPr>
          <w:b/>
          <w:bCs/>
          <w:color w:val="FF0000"/>
          <w:sz w:val="28"/>
          <w:szCs w:val="28"/>
        </w:rPr>
        <w:t>Registration end</w:t>
      </w:r>
      <w:r w:rsidR="0022707E" w:rsidRPr="0073500A">
        <w:rPr>
          <w:b/>
          <w:bCs/>
          <w:color w:val="FF0000"/>
          <w:sz w:val="28"/>
          <w:szCs w:val="28"/>
        </w:rPr>
        <w:t>s</w:t>
      </w:r>
      <w:r w:rsidRPr="0073500A">
        <w:rPr>
          <w:b/>
          <w:bCs/>
          <w:color w:val="FF0000"/>
          <w:sz w:val="28"/>
          <w:szCs w:val="28"/>
        </w:rPr>
        <w:t xml:space="preserve"> </w:t>
      </w:r>
      <w:r w:rsidR="0022707E" w:rsidRPr="0073500A">
        <w:rPr>
          <w:b/>
          <w:bCs/>
          <w:color w:val="FF0000"/>
          <w:sz w:val="28"/>
          <w:szCs w:val="28"/>
        </w:rPr>
        <w:t xml:space="preserve">on </w:t>
      </w:r>
      <w:r w:rsidR="00BD60D1" w:rsidRPr="0073500A">
        <w:rPr>
          <w:b/>
          <w:bCs/>
          <w:color w:val="FF0000"/>
          <w:sz w:val="28"/>
          <w:szCs w:val="28"/>
        </w:rPr>
        <w:t>2/13/23</w:t>
      </w:r>
      <w:r w:rsidR="003508AE" w:rsidRPr="0073500A">
        <w:rPr>
          <w:b/>
          <w:bCs/>
          <w:color w:val="FF0000"/>
          <w:sz w:val="28"/>
          <w:szCs w:val="28"/>
        </w:rPr>
        <w:t xml:space="preserve"> </w:t>
      </w:r>
      <w:r w:rsidR="0083238D" w:rsidRPr="0073500A">
        <w:rPr>
          <w:b/>
          <w:bCs/>
          <w:color w:val="FF0000"/>
          <w:sz w:val="28"/>
          <w:szCs w:val="28"/>
        </w:rPr>
        <w:t>– register online at abilenetennis.org</w:t>
      </w:r>
    </w:p>
    <w:p w14:paraId="5EC11DB4" w14:textId="4CEBA358" w:rsidR="00C06001" w:rsidRDefault="00C06001" w:rsidP="00C06001">
      <w:pPr>
        <w:pStyle w:val="NoSpacing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Age cutoff is </w:t>
      </w:r>
      <w:r w:rsidR="00BD60D1">
        <w:rPr>
          <w:sz w:val="28"/>
          <w:szCs w:val="28"/>
        </w:rPr>
        <w:t>5/31/23</w:t>
      </w:r>
      <w:r>
        <w:rPr>
          <w:sz w:val="28"/>
          <w:szCs w:val="28"/>
        </w:rPr>
        <w:t xml:space="preserve"> </w:t>
      </w:r>
    </w:p>
    <w:p w14:paraId="751BE2C8" w14:textId="77777777" w:rsidR="002C56CF" w:rsidRPr="002C56CF" w:rsidRDefault="002C56CF" w:rsidP="00C06001">
      <w:pPr>
        <w:pStyle w:val="NoSpacing"/>
        <w:jc w:val="center"/>
        <w:rPr>
          <w:sz w:val="16"/>
          <w:szCs w:val="16"/>
        </w:rPr>
      </w:pPr>
    </w:p>
    <w:p w14:paraId="3C83F07A" w14:textId="78830107" w:rsidR="00B17E7B" w:rsidRDefault="00B17E7B" w:rsidP="00B17E7B">
      <w:pPr>
        <w:jc w:val="center"/>
        <w:rPr>
          <w:sz w:val="28"/>
          <w:szCs w:val="28"/>
        </w:rPr>
      </w:pPr>
      <w:r w:rsidRPr="00B40DAB">
        <w:rPr>
          <w:sz w:val="28"/>
          <w:szCs w:val="28"/>
        </w:rPr>
        <w:t xml:space="preserve">Schedules will be posted </w:t>
      </w:r>
      <w:r>
        <w:rPr>
          <w:sz w:val="28"/>
          <w:szCs w:val="28"/>
        </w:rPr>
        <w:t xml:space="preserve">on </w:t>
      </w:r>
      <w:r w:rsidR="00BD60D1">
        <w:rPr>
          <w:sz w:val="28"/>
          <w:szCs w:val="28"/>
        </w:rPr>
        <w:t>2/25</w:t>
      </w:r>
      <w:r w:rsidR="00C36620">
        <w:rPr>
          <w:sz w:val="28"/>
          <w:szCs w:val="28"/>
        </w:rPr>
        <w:t>/2</w:t>
      </w:r>
      <w:r w:rsidR="00BD60D1">
        <w:rPr>
          <w:sz w:val="28"/>
          <w:szCs w:val="28"/>
        </w:rPr>
        <w:t>3</w:t>
      </w:r>
      <w:r>
        <w:rPr>
          <w:sz w:val="28"/>
          <w:szCs w:val="28"/>
        </w:rPr>
        <w:t xml:space="preserve"> </w:t>
      </w:r>
      <w:r w:rsidRPr="00B40DAB">
        <w:rPr>
          <w:sz w:val="28"/>
          <w:szCs w:val="28"/>
        </w:rPr>
        <w:t xml:space="preserve">on </w:t>
      </w:r>
      <w:r w:rsidR="0022707E">
        <w:rPr>
          <w:sz w:val="28"/>
          <w:szCs w:val="28"/>
        </w:rPr>
        <w:t xml:space="preserve">the </w:t>
      </w:r>
      <w:r w:rsidRPr="00B40DAB">
        <w:rPr>
          <w:sz w:val="28"/>
          <w:szCs w:val="28"/>
        </w:rPr>
        <w:t>website – www.abilenetennis.org</w:t>
      </w:r>
    </w:p>
    <w:p w14:paraId="62B5FE27" w14:textId="77777777" w:rsidR="0011588D" w:rsidRPr="00F35860" w:rsidRDefault="0011588D" w:rsidP="00CE28BE">
      <w:pPr>
        <w:pStyle w:val="NoSpacing"/>
        <w:jc w:val="center"/>
        <w:rPr>
          <w:sz w:val="16"/>
          <w:szCs w:val="16"/>
        </w:rPr>
      </w:pPr>
    </w:p>
    <w:p w14:paraId="25B17D60" w14:textId="7F74624B" w:rsidR="00C36620" w:rsidRPr="00F35860" w:rsidRDefault="00F35860" w:rsidP="00B40DAB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Reminders </w:t>
      </w:r>
      <w:r w:rsidR="00C36620" w:rsidRPr="00F35860">
        <w:rPr>
          <w:b/>
          <w:bCs/>
          <w:sz w:val="28"/>
          <w:szCs w:val="28"/>
        </w:rPr>
        <w:t xml:space="preserve">for </w:t>
      </w:r>
      <w:r w:rsidR="00BD60D1">
        <w:rPr>
          <w:b/>
          <w:bCs/>
          <w:sz w:val="28"/>
          <w:szCs w:val="28"/>
        </w:rPr>
        <w:t>Spring 2023</w:t>
      </w:r>
    </w:p>
    <w:p w14:paraId="4EB09107" w14:textId="344D2843" w:rsidR="00C85AA1" w:rsidRDefault="00C85AA1" w:rsidP="006F21BA">
      <w:pPr>
        <w:jc w:val="center"/>
        <w:rPr>
          <w:rFonts w:cstheme="minorHAnsi"/>
          <w:sz w:val="24"/>
          <w:szCs w:val="24"/>
          <w:shd w:val="clear" w:color="auto" w:fill="FFFFFF"/>
        </w:rPr>
      </w:pPr>
      <w:r w:rsidRPr="006F21BA">
        <w:rPr>
          <w:rStyle w:val="Hyperlink"/>
          <w:rFonts w:cstheme="minorHAnsi"/>
          <w:color w:val="auto"/>
          <w:sz w:val="24"/>
          <w:szCs w:val="24"/>
          <w:u w:val="none"/>
          <w:shd w:val="clear" w:color="auto" w:fill="FFFFFF"/>
        </w:rPr>
        <w:t xml:space="preserve">All players must have a USTA membership – can obtain online or call </w:t>
      </w:r>
      <w:r w:rsidRPr="006F21BA">
        <w:rPr>
          <w:rFonts w:cstheme="minorHAnsi"/>
          <w:sz w:val="24"/>
          <w:szCs w:val="24"/>
          <w:shd w:val="clear" w:color="auto" w:fill="FFFFFF"/>
        </w:rPr>
        <w:t>1-800-990-8782</w:t>
      </w:r>
    </w:p>
    <w:p w14:paraId="150546BD" w14:textId="77777777" w:rsidR="00D636AE" w:rsidRPr="006F21BA" w:rsidRDefault="00D636AE" w:rsidP="006F21BA">
      <w:pPr>
        <w:jc w:val="center"/>
        <w:rPr>
          <w:sz w:val="24"/>
          <w:szCs w:val="24"/>
        </w:rPr>
      </w:pPr>
      <w:r w:rsidRPr="006F21BA">
        <w:rPr>
          <w:sz w:val="24"/>
          <w:szCs w:val="24"/>
        </w:rPr>
        <w:t>Teams may be any combination of boys and girls. A minimum of 4 (four) players is required</w:t>
      </w:r>
    </w:p>
    <w:p w14:paraId="2613AE85" w14:textId="4FDD14B3" w:rsidR="006F21BA" w:rsidRPr="006F21BA" w:rsidRDefault="00532555" w:rsidP="006F21BA">
      <w:pPr>
        <w:jc w:val="center"/>
        <w:rPr>
          <w:sz w:val="24"/>
          <w:szCs w:val="24"/>
        </w:rPr>
      </w:pPr>
      <w:r w:rsidRPr="006F21BA">
        <w:rPr>
          <w:sz w:val="24"/>
          <w:szCs w:val="24"/>
        </w:rPr>
        <w:t xml:space="preserve">For 12U – 18U - Register in the division using WTN rating </w:t>
      </w:r>
      <w:r w:rsidR="00665410" w:rsidRPr="006F21BA">
        <w:rPr>
          <w:sz w:val="24"/>
          <w:szCs w:val="24"/>
        </w:rPr>
        <w:t>– More info</w:t>
      </w:r>
      <w:r w:rsidR="002D7C4D" w:rsidRPr="006F21BA">
        <w:rPr>
          <w:sz w:val="24"/>
          <w:szCs w:val="24"/>
        </w:rPr>
        <w:t>rmation</w:t>
      </w:r>
      <w:r w:rsidR="00665410" w:rsidRPr="006F21BA">
        <w:rPr>
          <w:sz w:val="24"/>
          <w:szCs w:val="24"/>
        </w:rPr>
        <w:t xml:space="preserve"> on abilenetennis.org</w:t>
      </w:r>
    </w:p>
    <w:p w14:paraId="25766DFA" w14:textId="02A8F034" w:rsidR="003401DF" w:rsidRPr="00FA3356" w:rsidRDefault="003401DF" w:rsidP="006F21BA">
      <w:pPr>
        <w:jc w:val="center"/>
        <w:rPr>
          <w:b/>
          <w:bCs/>
          <w:sz w:val="28"/>
          <w:szCs w:val="28"/>
          <w:u w:val="single"/>
        </w:rPr>
      </w:pPr>
      <w:bookmarkStart w:id="0" w:name="_Hlk125728789"/>
      <w:r w:rsidRPr="00FA3356">
        <w:rPr>
          <w:b/>
          <w:bCs/>
          <w:sz w:val="28"/>
          <w:szCs w:val="28"/>
          <w:u w:val="single"/>
        </w:rPr>
        <w:t>Parents must stay with their players that are 12 and under</w:t>
      </w:r>
    </w:p>
    <w:bookmarkEnd w:id="0"/>
    <w:p w14:paraId="79AAC428" w14:textId="77777777" w:rsidR="00532555" w:rsidRPr="0083238D" w:rsidRDefault="00532555" w:rsidP="002C56CF">
      <w:pPr>
        <w:pStyle w:val="NoSpacing"/>
        <w:jc w:val="center"/>
        <w:rPr>
          <w:sz w:val="16"/>
          <w:szCs w:val="16"/>
        </w:rPr>
      </w:pPr>
    </w:p>
    <w:p w14:paraId="5AA5F924" w14:textId="77777777" w:rsidR="0073500A" w:rsidRDefault="0073500A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br w:type="page"/>
      </w:r>
    </w:p>
    <w:p w14:paraId="2466164F" w14:textId="2697331E" w:rsidR="0073500A" w:rsidRDefault="0073500A" w:rsidP="002C56CF">
      <w:pPr>
        <w:pStyle w:val="NoSpacing"/>
        <w:jc w:val="center"/>
        <w:rPr>
          <w:b/>
          <w:bCs/>
          <w:sz w:val="44"/>
          <w:szCs w:val="44"/>
        </w:rPr>
      </w:pPr>
      <w:r>
        <w:rPr>
          <w:b/>
          <w:bCs/>
          <w:noProof/>
          <w:sz w:val="44"/>
          <w:szCs w:val="44"/>
        </w:rPr>
        <w:lastRenderedPageBreak/>
        <w:drawing>
          <wp:inline distT="0" distB="0" distL="0" distR="0" wp14:anchorId="76DC02BF" wp14:editId="73B37073">
            <wp:extent cx="2537460" cy="25374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7460" cy="253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2AF8A" w14:textId="45C6E1E7" w:rsidR="0073500A" w:rsidRDefault="00552566" w:rsidP="002C56CF">
      <w:pPr>
        <w:pStyle w:val="NoSpacing"/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JTT Spring 2023 Non-Sectional</w:t>
      </w:r>
    </w:p>
    <w:p w14:paraId="58063F56" w14:textId="45EDEADB" w:rsidR="000E208D" w:rsidRDefault="000E208D" w:rsidP="0073500A">
      <w:pPr>
        <w:pStyle w:val="NoSpacing"/>
        <w:jc w:val="center"/>
        <w:rPr>
          <w:b/>
          <w:bCs/>
          <w:sz w:val="44"/>
          <w:szCs w:val="44"/>
        </w:rPr>
      </w:pPr>
      <w:r w:rsidRPr="00896285">
        <w:rPr>
          <w:b/>
          <w:bCs/>
          <w:sz w:val="44"/>
          <w:szCs w:val="44"/>
        </w:rPr>
        <w:t>Red Ball</w:t>
      </w:r>
      <w:r w:rsidR="00B0397F">
        <w:rPr>
          <w:b/>
          <w:bCs/>
          <w:sz w:val="44"/>
          <w:szCs w:val="44"/>
        </w:rPr>
        <w:t xml:space="preserve"> &amp; </w:t>
      </w:r>
      <w:r w:rsidRPr="00896285">
        <w:rPr>
          <w:b/>
          <w:bCs/>
          <w:sz w:val="44"/>
          <w:szCs w:val="44"/>
        </w:rPr>
        <w:t>Orange Ball</w:t>
      </w:r>
      <w:r w:rsidR="00B0397F">
        <w:rPr>
          <w:b/>
          <w:bCs/>
          <w:sz w:val="44"/>
          <w:szCs w:val="44"/>
        </w:rPr>
        <w:t xml:space="preserve"> </w:t>
      </w:r>
      <w:r w:rsidR="00532555">
        <w:rPr>
          <w:b/>
          <w:bCs/>
          <w:sz w:val="44"/>
          <w:szCs w:val="44"/>
        </w:rPr>
        <w:t xml:space="preserve">&amp; Green Ball </w:t>
      </w:r>
      <w:r w:rsidR="00D636AE">
        <w:rPr>
          <w:b/>
          <w:bCs/>
          <w:sz w:val="44"/>
          <w:szCs w:val="44"/>
        </w:rPr>
        <w:t xml:space="preserve">for </w:t>
      </w:r>
      <w:r w:rsidR="00532555">
        <w:rPr>
          <w:b/>
          <w:bCs/>
          <w:sz w:val="44"/>
          <w:szCs w:val="44"/>
        </w:rPr>
        <w:t>Non-</w:t>
      </w:r>
      <w:r w:rsidR="00C85AA1">
        <w:rPr>
          <w:b/>
          <w:bCs/>
          <w:sz w:val="44"/>
          <w:szCs w:val="44"/>
        </w:rPr>
        <w:t>S</w:t>
      </w:r>
      <w:r w:rsidR="00532555">
        <w:rPr>
          <w:b/>
          <w:bCs/>
          <w:sz w:val="44"/>
          <w:szCs w:val="44"/>
        </w:rPr>
        <w:t>ectional</w:t>
      </w:r>
      <w:r w:rsidR="00D636AE">
        <w:rPr>
          <w:b/>
          <w:bCs/>
          <w:sz w:val="44"/>
          <w:szCs w:val="44"/>
        </w:rPr>
        <w:t xml:space="preserve"> players</w:t>
      </w:r>
    </w:p>
    <w:p w14:paraId="5357AFCB" w14:textId="77777777" w:rsidR="0073500A" w:rsidRDefault="0073500A" w:rsidP="0073500A">
      <w:pPr>
        <w:pStyle w:val="NoSpacing"/>
        <w:jc w:val="center"/>
        <w:rPr>
          <w:b/>
          <w:bCs/>
          <w:sz w:val="44"/>
          <w:szCs w:val="44"/>
        </w:rPr>
      </w:pPr>
    </w:p>
    <w:p w14:paraId="17527E9B" w14:textId="591DCD18" w:rsidR="002D79CB" w:rsidRDefault="002D79CB" w:rsidP="002D79CB">
      <w:pPr>
        <w:jc w:val="center"/>
        <w:rPr>
          <w:sz w:val="28"/>
          <w:szCs w:val="28"/>
        </w:rPr>
      </w:pPr>
      <w:r>
        <w:rPr>
          <w:sz w:val="28"/>
          <w:szCs w:val="28"/>
        </w:rPr>
        <w:t>10&amp;under must register based on ball color on Net</w:t>
      </w:r>
      <w:r w:rsidR="009856B9">
        <w:rPr>
          <w:sz w:val="28"/>
          <w:szCs w:val="28"/>
        </w:rPr>
        <w:t xml:space="preserve"> </w:t>
      </w:r>
      <w:r>
        <w:rPr>
          <w:sz w:val="28"/>
          <w:szCs w:val="28"/>
        </w:rPr>
        <w:t>Generation or if new player by ages specified</w:t>
      </w:r>
    </w:p>
    <w:p w14:paraId="02F3D6FE" w14:textId="408FC26B" w:rsidR="00CE28BE" w:rsidRDefault="00D107B9" w:rsidP="00B0397F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Red Ball </w:t>
      </w:r>
      <w:r w:rsidR="004567A7">
        <w:rPr>
          <w:sz w:val="28"/>
          <w:szCs w:val="28"/>
        </w:rPr>
        <w:t xml:space="preserve">(ages under 7) </w:t>
      </w:r>
      <w:r w:rsidR="00987B8F">
        <w:rPr>
          <w:sz w:val="28"/>
          <w:szCs w:val="28"/>
        </w:rPr>
        <w:t xml:space="preserve">- Sundays </w:t>
      </w:r>
      <w:r>
        <w:rPr>
          <w:sz w:val="28"/>
          <w:szCs w:val="28"/>
        </w:rPr>
        <w:t>at 3</w:t>
      </w:r>
      <w:r w:rsidR="0022707E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pm on </w:t>
      </w:r>
      <w:r w:rsidR="00892A89" w:rsidRPr="00892A89">
        <w:rPr>
          <w:b/>
          <w:bCs/>
          <w:sz w:val="28"/>
          <w:szCs w:val="28"/>
        </w:rPr>
        <w:t>C</w:t>
      </w:r>
      <w:r w:rsidRPr="00892A89">
        <w:rPr>
          <w:b/>
          <w:bCs/>
          <w:sz w:val="28"/>
          <w:szCs w:val="28"/>
        </w:rPr>
        <w:t>ourt 1</w:t>
      </w:r>
      <w:r w:rsidR="00B0397F">
        <w:rPr>
          <w:sz w:val="28"/>
          <w:szCs w:val="28"/>
        </w:rPr>
        <w:t xml:space="preserve"> </w:t>
      </w:r>
    </w:p>
    <w:p w14:paraId="7AB0FDA9" w14:textId="78587378" w:rsidR="00CE28BE" w:rsidRDefault="00D107B9" w:rsidP="00B0397F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40DAB">
        <w:rPr>
          <w:sz w:val="28"/>
          <w:szCs w:val="28"/>
        </w:rPr>
        <w:t xml:space="preserve">Orange </w:t>
      </w:r>
      <w:r>
        <w:rPr>
          <w:sz w:val="28"/>
          <w:szCs w:val="28"/>
        </w:rPr>
        <w:t xml:space="preserve">Ball </w:t>
      </w:r>
      <w:r w:rsidR="004567A7">
        <w:rPr>
          <w:sz w:val="28"/>
          <w:szCs w:val="28"/>
        </w:rPr>
        <w:t xml:space="preserve">(ages 7-9) </w:t>
      </w:r>
      <w:r w:rsidR="00987B8F">
        <w:rPr>
          <w:sz w:val="28"/>
          <w:szCs w:val="28"/>
        </w:rPr>
        <w:t xml:space="preserve">– Sundays </w:t>
      </w:r>
      <w:r>
        <w:rPr>
          <w:sz w:val="28"/>
          <w:szCs w:val="28"/>
        </w:rPr>
        <w:t>at 2</w:t>
      </w:r>
      <w:r w:rsidR="0022707E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pm on </w:t>
      </w:r>
      <w:r w:rsidR="00892A89" w:rsidRPr="00892A89">
        <w:rPr>
          <w:b/>
          <w:bCs/>
          <w:sz w:val="28"/>
          <w:szCs w:val="28"/>
        </w:rPr>
        <w:t>C</w:t>
      </w:r>
      <w:r w:rsidRPr="00892A89">
        <w:rPr>
          <w:b/>
          <w:bCs/>
          <w:sz w:val="28"/>
          <w:szCs w:val="28"/>
        </w:rPr>
        <w:t>ourts 12-1</w:t>
      </w:r>
      <w:r w:rsidR="00C85AA1">
        <w:rPr>
          <w:b/>
          <w:bCs/>
          <w:sz w:val="28"/>
          <w:szCs w:val="28"/>
        </w:rPr>
        <w:t>3</w:t>
      </w:r>
      <w:r w:rsidR="00B0397F">
        <w:rPr>
          <w:sz w:val="28"/>
          <w:szCs w:val="28"/>
        </w:rPr>
        <w:t xml:space="preserve"> </w:t>
      </w:r>
    </w:p>
    <w:p w14:paraId="7452BFCC" w14:textId="29FCE215" w:rsidR="00D6777B" w:rsidRDefault="00D6777B" w:rsidP="00B0397F">
      <w:pPr>
        <w:jc w:val="center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Green Ball </w:t>
      </w:r>
      <w:r w:rsidR="00D636AE">
        <w:rPr>
          <w:sz w:val="28"/>
          <w:szCs w:val="28"/>
        </w:rPr>
        <w:t xml:space="preserve">for </w:t>
      </w:r>
      <w:r>
        <w:rPr>
          <w:sz w:val="28"/>
          <w:szCs w:val="28"/>
        </w:rPr>
        <w:t>Non-Sectional</w:t>
      </w:r>
      <w:r w:rsidR="00D636AE">
        <w:rPr>
          <w:sz w:val="28"/>
          <w:szCs w:val="28"/>
        </w:rPr>
        <w:t xml:space="preserve"> player</w:t>
      </w:r>
      <w:r>
        <w:rPr>
          <w:sz w:val="28"/>
          <w:szCs w:val="28"/>
        </w:rPr>
        <w:t xml:space="preserve">s (ages 9-12) – Sundays at 2 pm on </w:t>
      </w:r>
      <w:r w:rsidRPr="00892A89">
        <w:rPr>
          <w:b/>
          <w:bCs/>
          <w:sz w:val="28"/>
          <w:szCs w:val="28"/>
        </w:rPr>
        <w:t>Courts 1</w:t>
      </w:r>
      <w:r w:rsidR="00EB450C">
        <w:rPr>
          <w:b/>
          <w:bCs/>
          <w:sz w:val="28"/>
          <w:szCs w:val="28"/>
        </w:rPr>
        <w:t>4</w:t>
      </w:r>
      <w:r w:rsidRPr="00892A89">
        <w:rPr>
          <w:b/>
          <w:bCs/>
          <w:sz w:val="28"/>
          <w:szCs w:val="28"/>
        </w:rPr>
        <w:t>-1</w:t>
      </w:r>
      <w:r w:rsidR="00EB450C">
        <w:rPr>
          <w:b/>
          <w:bCs/>
          <w:sz w:val="28"/>
          <w:szCs w:val="28"/>
        </w:rPr>
        <w:t>5</w:t>
      </w:r>
    </w:p>
    <w:p w14:paraId="039820F6" w14:textId="224B45DF" w:rsidR="002D7C4D" w:rsidRPr="006D2649" w:rsidRDefault="0077205D" w:rsidP="002D7C4D">
      <w:pPr>
        <w:ind w:firstLine="720"/>
        <w:jc w:val="center"/>
        <w:rPr>
          <w:b/>
          <w:bCs/>
          <w:i/>
          <w:iCs/>
          <w:sz w:val="28"/>
          <w:szCs w:val="28"/>
        </w:rPr>
      </w:pPr>
      <w:r w:rsidRPr="006D2649">
        <w:rPr>
          <w:b/>
          <w:bCs/>
          <w:i/>
          <w:iCs/>
          <w:sz w:val="28"/>
          <w:szCs w:val="28"/>
        </w:rPr>
        <w:t xml:space="preserve">5 </w:t>
      </w:r>
      <w:r w:rsidR="002D7C4D" w:rsidRPr="006D2649">
        <w:rPr>
          <w:b/>
          <w:bCs/>
          <w:i/>
          <w:iCs/>
          <w:sz w:val="28"/>
          <w:szCs w:val="28"/>
        </w:rPr>
        <w:t xml:space="preserve">Match Dates – </w:t>
      </w:r>
      <w:r w:rsidRPr="006D2649">
        <w:rPr>
          <w:b/>
          <w:bCs/>
          <w:i/>
          <w:iCs/>
          <w:sz w:val="28"/>
          <w:szCs w:val="28"/>
        </w:rPr>
        <w:t>starting 3/5 – ending 4/23</w:t>
      </w:r>
      <w:r w:rsidR="002D7C4D" w:rsidRPr="006D2649">
        <w:rPr>
          <w:b/>
          <w:bCs/>
          <w:i/>
          <w:iCs/>
          <w:sz w:val="28"/>
          <w:szCs w:val="28"/>
        </w:rPr>
        <w:t xml:space="preserve"> at Rose Park </w:t>
      </w:r>
    </w:p>
    <w:p w14:paraId="4ACBB872" w14:textId="046FC250" w:rsidR="0073500A" w:rsidRDefault="000E208D" w:rsidP="0073500A">
      <w:pPr>
        <w:jc w:val="center"/>
        <w:rPr>
          <w:b/>
          <w:bCs/>
          <w:sz w:val="28"/>
          <w:szCs w:val="28"/>
        </w:rPr>
      </w:pPr>
      <w:r w:rsidRPr="0073500A">
        <w:rPr>
          <w:b/>
          <w:bCs/>
          <w:sz w:val="28"/>
          <w:szCs w:val="28"/>
        </w:rPr>
        <w:t>Registration</w:t>
      </w:r>
      <w:r w:rsidR="008B770E" w:rsidRPr="0073500A">
        <w:rPr>
          <w:b/>
          <w:bCs/>
          <w:sz w:val="28"/>
          <w:szCs w:val="28"/>
        </w:rPr>
        <w:t xml:space="preserve"> for Red</w:t>
      </w:r>
      <w:r w:rsidR="00B0397F" w:rsidRPr="0073500A">
        <w:rPr>
          <w:b/>
          <w:bCs/>
          <w:sz w:val="28"/>
          <w:szCs w:val="28"/>
        </w:rPr>
        <w:t xml:space="preserve"> </w:t>
      </w:r>
      <w:r w:rsidR="0077205D" w:rsidRPr="0073500A">
        <w:rPr>
          <w:b/>
          <w:bCs/>
          <w:sz w:val="28"/>
          <w:szCs w:val="28"/>
        </w:rPr>
        <w:t>is $25.00</w:t>
      </w:r>
    </w:p>
    <w:p w14:paraId="2BBFEA84" w14:textId="471D517B" w:rsidR="008B770E" w:rsidRPr="0073500A" w:rsidRDefault="0077205D" w:rsidP="0073500A">
      <w:pPr>
        <w:jc w:val="center"/>
        <w:rPr>
          <w:b/>
          <w:bCs/>
          <w:sz w:val="28"/>
          <w:szCs w:val="28"/>
        </w:rPr>
      </w:pPr>
      <w:r w:rsidRPr="0073500A">
        <w:rPr>
          <w:b/>
          <w:bCs/>
          <w:sz w:val="28"/>
          <w:szCs w:val="28"/>
        </w:rPr>
        <w:t>Registration for O</w:t>
      </w:r>
      <w:r w:rsidR="008B770E" w:rsidRPr="0073500A">
        <w:rPr>
          <w:b/>
          <w:bCs/>
          <w:sz w:val="28"/>
          <w:szCs w:val="28"/>
        </w:rPr>
        <w:t>range</w:t>
      </w:r>
      <w:r w:rsidR="002D7C4D" w:rsidRPr="0073500A">
        <w:rPr>
          <w:b/>
          <w:bCs/>
          <w:sz w:val="28"/>
          <w:szCs w:val="28"/>
        </w:rPr>
        <w:t xml:space="preserve"> &amp; Green Non-Sectional</w:t>
      </w:r>
      <w:r w:rsidR="00140103" w:rsidRPr="0073500A">
        <w:rPr>
          <w:b/>
          <w:bCs/>
          <w:sz w:val="28"/>
          <w:szCs w:val="28"/>
        </w:rPr>
        <w:t xml:space="preserve"> player</w:t>
      </w:r>
      <w:r w:rsidR="002D7C4D" w:rsidRPr="0073500A">
        <w:rPr>
          <w:b/>
          <w:bCs/>
          <w:sz w:val="28"/>
          <w:szCs w:val="28"/>
        </w:rPr>
        <w:t>s</w:t>
      </w:r>
      <w:r w:rsidR="008B770E" w:rsidRPr="0073500A">
        <w:rPr>
          <w:b/>
          <w:bCs/>
          <w:sz w:val="28"/>
          <w:szCs w:val="28"/>
        </w:rPr>
        <w:t xml:space="preserve"> </w:t>
      </w:r>
      <w:r w:rsidR="000E208D" w:rsidRPr="0073500A">
        <w:rPr>
          <w:b/>
          <w:bCs/>
          <w:sz w:val="28"/>
          <w:szCs w:val="28"/>
        </w:rPr>
        <w:t xml:space="preserve">is $ </w:t>
      </w:r>
      <w:r w:rsidR="00BD60D1" w:rsidRPr="0073500A">
        <w:rPr>
          <w:b/>
          <w:bCs/>
          <w:sz w:val="28"/>
          <w:szCs w:val="28"/>
        </w:rPr>
        <w:t>30.00</w:t>
      </w:r>
    </w:p>
    <w:p w14:paraId="291D0EA7" w14:textId="77777777" w:rsidR="0073500A" w:rsidRDefault="0073500A" w:rsidP="002D7C4D">
      <w:pPr>
        <w:jc w:val="center"/>
        <w:rPr>
          <w:b/>
          <w:bCs/>
          <w:sz w:val="28"/>
          <w:szCs w:val="28"/>
        </w:rPr>
      </w:pPr>
    </w:p>
    <w:p w14:paraId="3853B12B" w14:textId="42FAC324" w:rsidR="0011588D" w:rsidRPr="0073500A" w:rsidRDefault="008B770E" w:rsidP="002D7C4D">
      <w:pPr>
        <w:jc w:val="center"/>
        <w:rPr>
          <w:color w:val="FF0000"/>
          <w:sz w:val="16"/>
          <w:szCs w:val="16"/>
        </w:rPr>
      </w:pPr>
      <w:r w:rsidRPr="0073500A">
        <w:rPr>
          <w:b/>
          <w:bCs/>
          <w:color w:val="FF0000"/>
          <w:sz w:val="28"/>
          <w:szCs w:val="28"/>
        </w:rPr>
        <w:t xml:space="preserve">Registration </w:t>
      </w:r>
      <w:r w:rsidR="00B0397F" w:rsidRPr="0073500A">
        <w:rPr>
          <w:b/>
          <w:bCs/>
          <w:color w:val="FF0000"/>
          <w:sz w:val="28"/>
          <w:szCs w:val="28"/>
        </w:rPr>
        <w:t>for Red &amp; Orange</w:t>
      </w:r>
      <w:r w:rsidR="00C85AA1" w:rsidRPr="0073500A">
        <w:rPr>
          <w:b/>
          <w:bCs/>
          <w:color w:val="FF0000"/>
          <w:sz w:val="28"/>
          <w:szCs w:val="28"/>
        </w:rPr>
        <w:t xml:space="preserve"> &amp; Green Non-Sectional</w:t>
      </w:r>
      <w:r w:rsidR="00140103" w:rsidRPr="0073500A">
        <w:rPr>
          <w:b/>
          <w:bCs/>
          <w:color w:val="FF0000"/>
          <w:sz w:val="28"/>
          <w:szCs w:val="28"/>
        </w:rPr>
        <w:t xml:space="preserve"> player</w:t>
      </w:r>
      <w:r w:rsidR="00C85AA1" w:rsidRPr="0073500A">
        <w:rPr>
          <w:b/>
          <w:bCs/>
          <w:color w:val="FF0000"/>
          <w:sz w:val="28"/>
          <w:szCs w:val="28"/>
        </w:rPr>
        <w:t>s</w:t>
      </w:r>
      <w:r w:rsidR="00B0397F" w:rsidRPr="0073500A">
        <w:rPr>
          <w:b/>
          <w:bCs/>
          <w:color w:val="FF0000"/>
          <w:sz w:val="28"/>
          <w:szCs w:val="28"/>
        </w:rPr>
        <w:t xml:space="preserve"> </w:t>
      </w:r>
      <w:r w:rsidR="000E208D" w:rsidRPr="0073500A">
        <w:rPr>
          <w:b/>
          <w:bCs/>
          <w:color w:val="FF0000"/>
          <w:sz w:val="28"/>
          <w:szCs w:val="28"/>
        </w:rPr>
        <w:t xml:space="preserve">ends </w:t>
      </w:r>
      <w:r w:rsidR="0077205D" w:rsidRPr="0073500A">
        <w:rPr>
          <w:b/>
          <w:bCs/>
          <w:color w:val="FF0000"/>
          <w:sz w:val="28"/>
          <w:szCs w:val="28"/>
        </w:rPr>
        <w:t>2/27/23</w:t>
      </w:r>
    </w:p>
    <w:p w14:paraId="57369110" w14:textId="725977AD" w:rsidR="003E6AED" w:rsidRDefault="00B17E7B" w:rsidP="008B770E">
      <w:pPr>
        <w:pStyle w:val="NoSpacing"/>
        <w:jc w:val="center"/>
        <w:rPr>
          <w:rStyle w:val="Hyperlink"/>
          <w:b/>
          <w:bCs/>
          <w:color w:val="auto"/>
          <w:sz w:val="28"/>
          <w:szCs w:val="28"/>
          <w:u w:val="none"/>
        </w:rPr>
      </w:pPr>
      <w:r w:rsidRPr="00501931">
        <w:rPr>
          <w:b/>
          <w:bCs/>
          <w:sz w:val="28"/>
          <w:szCs w:val="28"/>
        </w:rPr>
        <w:t>For all registration</w:t>
      </w:r>
      <w:r w:rsidR="0022707E" w:rsidRPr="00501931">
        <w:rPr>
          <w:b/>
          <w:bCs/>
          <w:sz w:val="28"/>
          <w:szCs w:val="28"/>
        </w:rPr>
        <w:t>,</w:t>
      </w:r>
      <w:r w:rsidRPr="00501931">
        <w:rPr>
          <w:b/>
          <w:bCs/>
          <w:sz w:val="28"/>
          <w:szCs w:val="28"/>
        </w:rPr>
        <w:t xml:space="preserve"> </w:t>
      </w:r>
      <w:r w:rsidR="003E6AED" w:rsidRPr="00501931">
        <w:rPr>
          <w:b/>
          <w:bCs/>
          <w:sz w:val="28"/>
          <w:szCs w:val="28"/>
        </w:rPr>
        <w:t xml:space="preserve">go to </w:t>
      </w:r>
      <w:hyperlink r:id="rId6" w:history="1">
        <w:r w:rsidR="003E6AED" w:rsidRPr="00501931">
          <w:rPr>
            <w:rStyle w:val="Hyperlink"/>
            <w:b/>
            <w:bCs/>
            <w:color w:val="auto"/>
            <w:sz w:val="28"/>
            <w:szCs w:val="28"/>
          </w:rPr>
          <w:t>www.abilenetennis.org</w:t>
        </w:r>
      </w:hyperlink>
      <w:r w:rsidRPr="00501931">
        <w:rPr>
          <w:rStyle w:val="Hyperlink"/>
          <w:b/>
          <w:bCs/>
          <w:color w:val="auto"/>
          <w:sz w:val="28"/>
          <w:szCs w:val="28"/>
        </w:rPr>
        <w:t xml:space="preserve"> </w:t>
      </w:r>
      <w:r w:rsidRPr="00501931">
        <w:rPr>
          <w:rStyle w:val="Hyperlink"/>
          <w:b/>
          <w:bCs/>
          <w:color w:val="auto"/>
          <w:sz w:val="28"/>
          <w:szCs w:val="28"/>
          <w:u w:val="none"/>
        </w:rPr>
        <w:t xml:space="preserve">– </w:t>
      </w:r>
      <w:r w:rsidR="00B0397F" w:rsidRPr="00501931">
        <w:rPr>
          <w:rStyle w:val="Hyperlink"/>
          <w:b/>
          <w:bCs/>
          <w:color w:val="auto"/>
          <w:sz w:val="28"/>
          <w:szCs w:val="28"/>
          <w:u w:val="none"/>
        </w:rPr>
        <w:t>click on JTT registration button</w:t>
      </w:r>
    </w:p>
    <w:p w14:paraId="2E6E818E" w14:textId="5FBC9E5E" w:rsidR="003508AE" w:rsidRPr="006D2FEF" w:rsidRDefault="003508AE" w:rsidP="008B770E">
      <w:pPr>
        <w:pStyle w:val="NoSpacing"/>
        <w:jc w:val="center"/>
        <w:rPr>
          <w:rStyle w:val="Hyperlink"/>
          <w:b/>
          <w:bCs/>
          <w:color w:val="auto"/>
          <w:sz w:val="28"/>
          <w:szCs w:val="28"/>
          <w:u w:val="none"/>
        </w:rPr>
      </w:pPr>
      <w:r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Red &amp; Orange </w:t>
      </w:r>
      <w:r w:rsidR="00D6777B" w:rsidRPr="006D2FEF">
        <w:rPr>
          <w:rStyle w:val="Hyperlink"/>
          <w:b/>
          <w:bCs/>
          <w:color w:val="auto"/>
          <w:sz w:val="28"/>
          <w:szCs w:val="28"/>
          <w:u w:val="none"/>
        </w:rPr>
        <w:t>&amp; Green Non-sectional</w:t>
      </w:r>
      <w:r w:rsidR="00140103"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 player</w:t>
      </w:r>
      <w:r w:rsidR="00D6777B"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s </w:t>
      </w:r>
      <w:r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use buttons </w:t>
      </w:r>
      <w:r w:rsidR="00D6777B"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- </w:t>
      </w:r>
      <w:r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Red or Orange </w:t>
      </w:r>
      <w:r w:rsidR="00D6777B" w:rsidRPr="006D2FEF">
        <w:rPr>
          <w:rStyle w:val="Hyperlink"/>
          <w:b/>
          <w:bCs/>
          <w:color w:val="auto"/>
          <w:sz w:val="28"/>
          <w:szCs w:val="28"/>
          <w:u w:val="none"/>
        </w:rPr>
        <w:t>or Green Non-Sectionals</w:t>
      </w:r>
    </w:p>
    <w:p w14:paraId="34FD7DCF" w14:textId="31248E27" w:rsidR="00931FE6" w:rsidRPr="006D2FEF" w:rsidRDefault="00D6777B" w:rsidP="008B770E">
      <w:pPr>
        <w:pStyle w:val="NoSpacing"/>
        <w:jc w:val="center"/>
        <w:rPr>
          <w:rStyle w:val="Hyperlink"/>
          <w:b/>
          <w:bCs/>
          <w:color w:val="auto"/>
          <w:sz w:val="28"/>
          <w:szCs w:val="28"/>
          <w:u w:val="none"/>
        </w:rPr>
      </w:pPr>
      <w:r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For Sectionals 10U &amp; 12U </w:t>
      </w:r>
      <w:r w:rsidR="003508AE"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Green ball </w:t>
      </w:r>
      <w:r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– use </w:t>
      </w:r>
      <w:r w:rsidR="00140103"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10U </w:t>
      </w:r>
      <w:r w:rsidR="006D2FEF"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- </w:t>
      </w:r>
      <w:r w:rsidR="00140103"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12U </w:t>
      </w:r>
      <w:r w:rsidRPr="006D2FEF">
        <w:rPr>
          <w:rStyle w:val="Hyperlink"/>
          <w:b/>
          <w:bCs/>
          <w:color w:val="auto"/>
          <w:sz w:val="28"/>
          <w:szCs w:val="28"/>
          <w:u w:val="none"/>
        </w:rPr>
        <w:t>Green Ball button</w:t>
      </w:r>
    </w:p>
    <w:p w14:paraId="6D512E0B" w14:textId="13A985B3" w:rsidR="003508AE" w:rsidRPr="00501931" w:rsidRDefault="003508AE" w:rsidP="008B770E">
      <w:pPr>
        <w:pStyle w:val="NoSpacing"/>
        <w:jc w:val="center"/>
        <w:rPr>
          <w:b/>
          <w:bCs/>
          <w:sz w:val="28"/>
          <w:szCs w:val="28"/>
        </w:rPr>
      </w:pPr>
      <w:r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12U – 18U divisions use </w:t>
      </w:r>
      <w:r w:rsidR="00D6777B" w:rsidRPr="006D2FEF">
        <w:rPr>
          <w:rStyle w:val="Hyperlink"/>
          <w:b/>
          <w:bCs/>
          <w:color w:val="auto"/>
          <w:sz w:val="28"/>
          <w:szCs w:val="28"/>
          <w:u w:val="none"/>
        </w:rPr>
        <w:t>Yellow</w:t>
      </w:r>
      <w:r w:rsidRPr="006D2FEF">
        <w:rPr>
          <w:rStyle w:val="Hyperlink"/>
          <w:b/>
          <w:bCs/>
          <w:color w:val="auto"/>
          <w:sz w:val="28"/>
          <w:szCs w:val="28"/>
          <w:u w:val="none"/>
        </w:rPr>
        <w:t xml:space="preserve"> Ball button</w:t>
      </w:r>
    </w:p>
    <w:p w14:paraId="1A2BD872" w14:textId="77777777" w:rsidR="008B770E" w:rsidRPr="006F21BA" w:rsidRDefault="008B770E" w:rsidP="008B770E">
      <w:pPr>
        <w:pStyle w:val="NoSpacing"/>
        <w:jc w:val="center"/>
        <w:rPr>
          <w:rStyle w:val="Hyperlink"/>
          <w:rFonts w:ascii="Arial" w:hAnsi="Arial" w:cs="Arial"/>
          <w:color w:val="23527C"/>
          <w:sz w:val="16"/>
          <w:szCs w:val="16"/>
          <w:u w:val="none"/>
          <w:shd w:val="clear" w:color="auto" w:fill="FFFFFF"/>
        </w:rPr>
      </w:pPr>
    </w:p>
    <w:p w14:paraId="5270194A" w14:textId="1EBDA08A" w:rsidR="00D107B9" w:rsidRDefault="00D107B9" w:rsidP="00E05DE8">
      <w:pPr>
        <w:jc w:val="center"/>
        <w:rPr>
          <w:sz w:val="28"/>
          <w:szCs w:val="28"/>
        </w:rPr>
      </w:pPr>
      <w:r>
        <w:rPr>
          <w:sz w:val="28"/>
          <w:szCs w:val="28"/>
        </w:rPr>
        <w:t>For more information</w:t>
      </w:r>
      <w:r w:rsidR="0083238D">
        <w:rPr>
          <w:sz w:val="28"/>
          <w:szCs w:val="28"/>
        </w:rPr>
        <w:t xml:space="preserve"> check website </w:t>
      </w:r>
      <w:r w:rsidR="00C85AA1">
        <w:rPr>
          <w:sz w:val="28"/>
          <w:szCs w:val="28"/>
        </w:rPr>
        <w:t xml:space="preserve">– abilenetennis.org </w:t>
      </w:r>
      <w:r w:rsidR="0083238D">
        <w:rPr>
          <w:sz w:val="28"/>
          <w:szCs w:val="28"/>
        </w:rPr>
        <w:t xml:space="preserve">or </w:t>
      </w:r>
      <w:r>
        <w:rPr>
          <w:sz w:val="28"/>
          <w:szCs w:val="28"/>
        </w:rPr>
        <w:t>text Melinda Roberson 325-669-3340</w:t>
      </w:r>
    </w:p>
    <w:p w14:paraId="6BC497EF" w14:textId="2429BFC7" w:rsidR="00EA67F8" w:rsidRDefault="00EA67F8" w:rsidP="00E05DE8">
      <w:pPr>
        <w:jc w:val="center"/>
        <w:rPr>
          <w:sz w:val="28"/>
          <w:szCs w:val="28"/>
        </w:rPr>
      </w:pPr>
    </w:p>
    <w:p w14:paraId="63D5DE4A" w14:textId="77777777" w:rsidR="00EA67F8" w:rsidRPr="00FA3356" w:rsidRDefault="00EA67F8" w:rsidP="00EA67F8">
      <w:pPr>
        <w:jc w:val="center"/>
        <w:rPr>
          <w:b/>
          <w:bCs/>
          <w:sz w:val="28"/>
          <w:szCs w:val="28"/>
          <w:u w:val="single"/>
        </w:rPr>
      </w:pPr>
      <w:r w:rsidRPr="00FA3356">
        <w:rPr>
          <w:b/>
          <w:bCs/>
          <w:sz w:val="28"/>
          <w:szCs w:val="28"/>
          <w:u w:val="single"/>
        </w:rPr>
        <w:t>Parents must stay with their players that are 12 and under</w:t>
      </w:r>
    </w:p>
    <w:p w14:paraId="563CE621" w14:textId="77777777" w:rsidR="00EA67F8" w:rsidRDefault="00EA67F8" w:rsidP="00E05DE8">
      <w:pPr>
        <w:jc w:val="center"/>
        <w:rPr>
          <w:sz w:val="28"/>
          <w:szCs w:val="28"/>
        </w:rPr>
      </w:pPr>
    </w:p>
    <w:sectPr w:rsidR="00EA67F8" w:rsidSect="00CE28BE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tTQ3tjSzMDIxMTZQ0lEKTi0uzszPAykwNK4FAGoNPb0tAAAA"/>
  </w:docVars>
  <w:rsids>
    <w:rsidRoot w:val="00655DC2"/>
    <w:rsid w:val="00092F16"/>
    <w:rsid w:val="000E1889"/>
    <w:rsid w:val="000E208D"/>
    <w:rsid w:val="0011588D"/>
    <w:rsid w:val="00140103"/>
    <w:rsid w:val="00176A2D"/>
    <w:rsid w:val="00205BF9"/>
    <w:rsid w:val="0022707E"/>
    <w:rsid w:val="002C56CF"/>
    <w:rsid w:val="002D79CB"/>
    <w:rsid w:val="002D7C4D"/>
    <w:rsid w:val="003401DF"/>
    <w:rsid w:val="003508AE"/>
    <w:rsid w:val="003E6AED"/>
    <w:rsid w:val="00425BE3"/>
    <w:rsid w:val="004567A7"/>
    <w:rsid w:val="0047183C"/>
    <w:rsid w:val="004C4A3B"/>
    <w:rsid w:val="004C7D9B"/>
    <w:rsid w:val="00501931"/>
    <w:rsid w:val="00532555"/>
    <w:rsid w:val="00552566"/>
    <w:rsid w:val="005C6A8A"/>
    <w:rsid w:val="005E090C"/>
    <w:rsid w:val="00601107"/>
    <w:rsid w:val="00645A47"/>
    <w:rsid w:val="006505DA"/>
    <w:rsid w:val="00655DC2"/>
    <w:rsid w:val="00665410"/>
    <w:rsid w:val="006840CE"/>
    <w:rsid w:val="006D2649"/>
    <w:rsid w:val="006D2FEF"/>
    <w:rsid w:val="006F21BA"/>
    <w:rsid w:val="0073500A"/>
    <w:rsid w:val="0077205D"/>
    <w:rsid w:val="0078688F"/>
    <w:rsid w:val="007C3120"/>
    <w:rsid w:val="0083238D"/>
    <w:rsid w:val="00892A89"/>
    <w:rsid w:val="00896262"/>
    <w:rsid w:val="00896285"/>
    <w:rsid w:val="008B770E"/>
    <w:rsid w:val="008C712B"/>
    <w:rsid w:val="0092534B"/>
    <w:rsid w:val="00931FE6"/>
    <w:rsid w:val="009441F4"/>
    <w:rsid w:val="009856B9"/>
    <w:rsid w:val="00987B8F"/>
    <w:rsid w:val="00A879A0"/>
    <w:rsid w:val="00B0397F"/>
    <w:rsid w:val="00B1636C"/>
    <w:rsid w:val="00B17E7B"/>
    <w:rsid w:val="00B347DD"/>
    <w:rsid w:val="00B40DAB"/>
    <w:rsid w:val="00BD60D1"/>
    <w:rsid w:val="00C06001"/>
    <w:rsid w:val="00C15247"/>
    <w:rsid w:val="00C36620"/>
    <w:rsid w:val="00C85AA1"/>
    <w:rsid w:val="00CD168A"/>
    <w:rsid w:val="00CE28BE"/>
    <w:rsid w:val="00D107B9"/>
    <w:rsid w:val="00D241EE"/>
    <w:rsid w:val="00D636AE"/>
    <w:rsid w:val="00D6777B"/>
    <w:rsid w:val="00DC33CC"/>
    <w:rsid w:val="00E05DE8"/>
    <w:rsid w:val="00EA67F8"/>
    <w:rsid w:val="00EB450C"/>
    <w:rsid w:val="00F35860"/>
    <w:rsid w:val="00FA1FD8"/>
    <w:rsid w:val="00FA3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DD44E"/>
  <w15:chartTrackingRefBased/>
  <w15:docId w15:val="{049D0CA4-40FF-4D5B-9C5E-C3991BAAC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20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208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92F16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5C6A8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bilenetennis.org" TargetMode="Externa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01</Words>
  <Characters>171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nda Roberson</dc:creator>
  <cp:keywords/>
  <dc:description/>
  <cp:lastModifiedBy>Beverly Guthrie</cp:lastModifiedBy>
  <cp:revision>9</cp:revision>
  <cp:lastPrinted>2023-01-27T22:17:00Z</cp:lastPrinted>
  <dcterms:created xsi:type="dcterms:W3CDTF">2023-01-27T21:30:00Z</dcterms:created>
  <dcterms:modified xsi:type="dcterms:W3CDTF">2023-01-27T22:23:00Z</dcterms:modified>
</cp:coreProperties>
</file>